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Aerospace Engineer Intern</w:t>
      </w:r>
    </w:p>
    <w:bookmarkEnd w:id="20"/>
    <w:p>
      <w:pPr>
        <w:pStyle w:val="BodyText"/>
      </w:pPr>
      <w:r>
        <w:t xml:space="preserve">Dear Hiring Manager,</w:t>
      </w:r>
    </w:p>
    <w:p>
      <w:pPr>
        <w:pStyle w:val="BodyText"/>
      </w:pPr>
      <w:r>
        <w:t xml:space="preserve">I am writing to express my enthusiastic interest in the Aerospace Engineer Internship position at [Company Name, e.g., Afghanistan Aviation &amp; Engineering Solutions] in Kabul, Afghanistan. As a dedicated and technically proficient aerospace engineering student at Kabul University’s School of Engineering, I have closely followed the nation’s strategic investments in aviation infrastructure and technological advancement. This Internship Application Letter represents my formal submission for an opportunity to contribute to the development of Afghanistan’s aerospace sector while learning from seasoned professionals in the heart of our capital city, Kabul.</w:t>
      </w:r>
    </w:p>
    <w:p>
      <w:pPr>
        <w:pStyle w:val="BodyText"/>
      </w:pPr>
      <w:r>
        <w:t xml:space="preserve">My academic journey has been deeply rooted in the principles and applications essential to modern aerospace engineering. At Kabul University, I have completed rigorous coursework including Aerodynamics, Flight Mechanics, Aircraft Structures, and Computational Fluid Dynamics (CFD). My final-year project focused on optimizing small Unmanned Aerial Vehicle (UAV) designs for agricultural monitoring—a solution directly applicable to Afghanistan’s agricultural economy. This work required extensive use of CAD software like CATIA and ANSYS for simulations, alongside hands-on prototyping in our university’s limited but functional laboratory. I understand that the challenges faced by engineers in Afghanistan Kabul require both theoretical knowledge and practical adaptability, especially given our nation’s unique geographical terrain and developmental priorities.</w:t>
      </w:r>
    </w:p>
    <w:p>
      <w:pPr>
        <w:pStyle w:val="BodyText"/>
      </w:pPr>
      <w:r>
        <w:t xml:space="preserve">What drives my interest in pursuing this internship is not merely academic curiosity but a profound commitment to supporting Afghanistan’s technological resurgence. Kabul, as the political, economic, and cultural hub of our nation, holds immense potential for aerospace innovation—from upgrading Hamid Karzai International Airport’s operational systems to developing cost-effective UAV solutions for remote regions. I am particularly inspired by recent government initiatives like the National Aviation Development Plan (NADP) 2023–2030, which prioritizes domestic engineering talent. An internship under your esteemed organization would provide me with invaluable exposure to real-world projects such as airport infrastructure assessments, drone logistics for humanitarian aid in mountainous provinces, or maintenance protocols for aging aircraft fleets—experiences I believe are critical for an emerging aerospace engineer in Afghanistan Kabul.</w:t>
      </w:r>
    </w:p>
    <w:p>
      <w:pPr>
        <w:pStyle w:val="BodyText"/>
      </w:pPr>
      <w:r>
        <w:t xml:space="preserve">My technical skills align precisely with the demands of this role. I possess advanced proficiency in MATLAB, SolidWorks, and Python for data analysis—tools I’ve used to model wing stress distributions and fuel-efficiency calculations. During a recent volunteer stint with the Afghan Young Engineers Association (AYEA), I collaborated on a community project designing low-cost solar-powered drones for crop-spraying in Nangarhar Province. This experience honed my ability to work within resource constraints while maintaining safety and efficiency standards—a crucial skill for engineering work in Kabul’s evolving environment. Furthermore, I am fluent in Dari and Pashto, which enables effective communication with local technicians and communities—ensuring that engineering solutions are culturally sensitive and contextually appropriate.</w:t>
      </w:r>
    </w:p>
    <w:p>
      <w:pPr>
        <w:pStyle w:val="BodyText"/>
      </w:pPr>
      <w:r>
        <w:t xml:space="preserve">I recognize that the aerospace industry in Afghanistan Kabul faces unique challenges, including infrastructure limitations, supply chain complexities, and a need for localized innovation. My internship goals are therefore deeply practical: to gain hands-on experience with aircraft maintenance systems; learn from experts on aviation safety compliance within Afghanistan’s regulatory framework; and contribute to projects that directly serve national development—such as optimizing flight paths for regional connectivity or supporting the expansion of Kabul International Airport’s cargo facilities. I am eager to apply my academic background while absorbing the nuanced knowledge required to navigate this field in our specific context. This is not just an opportunity for me—it is a chance to become part of Afghanistan’s next generation of aerospace leaders.</w:t>
      </w:r>
    </w:p>
    <w:p>
      <w:pPr>
        <w:pStyle w:val="BodyText"/>
      </w:pPr>
      <w:r>
        <w:t xml:space="preserve">My commitment to Afghanistan’s future extends beyond technical skills. I have actively participated in initiatives promoting STEM education in Kabul, mentoring high school students at the National Center for Science and Technology. This reflects my belief that engineering progress must be inclusive and community-driven—a philosophy I would bring to your team. Additionally, I have researched Afghanistan’s aviation policies extensively, understanding the role of the Civil Aviation Authority of Afghanistan (CAAA) in fostering growth. I am confident that this internship would allow me to bridge classroom learning with national priorities while developing as a responsible Aerospace Engineer committed to serving Kabul and all regions of Afghanistan.</w:t>
      </w:r>
    </w:p>
    <w:p>
      <w:pPr>
        <w:pStyle w:val="BodyText"/>
      </w:pPr>
      <w:r>
        <w:t xml:space="preserve">Having grown up watching the skies over Kabul—from the bustling arrivals at Hamid Karzai International Airport to the quiet drone flights in our mountainous valleys—I have always dreamed of contributing to a sector that connects Afghanistan to the world. This Internship Application Letter is more than a formality; it is a declaration of my readiness to learn, adapt, and innovate alongside your team. I am prepared for the challenges ahead and excited by the potential to support Afghanistan’s aerospace journey from its foundation in Kabul.</w:t>
      </w:r>
    </w:p>
    <w:p>
      <w:pPr>
        <w:pStyle w:val="BodyText"/>
      </w:pPr>
      <w:r>
        <w:t xml:space="preserve">Thank you for considering my application. I am eager to discuss how my background in aerospace engineering, combined with my dedication to Afghanistan’s growth, aligns with the mission of your organization. I welcome the opportunity to meet at your convenience and am available for an interview at any time.</w:t>
      </w:r>
    </w:p>
    <w:p>
      <w:pPr>
        <w:pStyle w:val="BodyText"/>
      </w:pPr>
      <w:r>
        <w:t xml:space="preserve">Sincerely,</w:t>
      </w:r>
    </w:p>
    <w:p>
      <w:pPr>
        <w:pStyle w:val="BodyText"/>
      </w:pPr>
      <w:r>
        <w:t xml:space="preserve">Zahra Ahmadzai</w:t>
      </w:r>
    </w:p>
    <w:p>
      <w:pPr>
        <w:pStyle w:val="BodyText"/>
      </w:pPr>
      <w:r>
        <w:t xml:space="preserve">Kabul, Afghanistan</w:t>
      </w:r>
    </w:p>
    <w:p>
      <w:pPr>
        <w:pStyle w:val="BodyText"/>
      </w:pPr>
      <w:r>
        <w:t xml:space="preserve">Phone: +93 700 123 456 | Email: zahra.ahmadzai@kabuluniv.edu.af</w:t>
      </w:r>
    </w:p>
    <w:p>
      <w:pPr>
        <w:pStyle w:val="BodyText"/>
      </w:pPr>
      <w:r>
        <w:t xml:space="preserve">LinkedIn: linkedin.com/in/zahra-ahmadzai-aerospace</w:t>
      </w:r>
    </w:p>
    <w:p>
      <w:pPr>
        <w:pStyle w:val="BodyText"/>
      </w:pPr>
      <w:r>
        <w:rPr>
          <w:bCs/>
          <w:b/>
        </w:rPr>
        <w:t xml:space="preserve">Note:</w:t>
      </w:r>
      <w:r>
        <w:t xml:space="preserve"> </w:t>
      </w:r>
      <w:r>
        <w:t xml:space="preserve">This document is written for the position of Aerospace Engineer Intern in Afghanistan Kabul. Word count: 84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dc:title>
  <dc:creator/>
  <dc:language>en</dc:language>
  <cp:keywords/>
  <dcterms:created xsi:type="dcterms:W3CDTF">2026-07-19T23:16:48Z</dcterms:created>
  <dcterms:modified xsi:type="dcterms:W3CDTF">2026-07-19T23:16:48Z</dcterms:modified>
</cp:coreProperties>
</file>

<file path=docProps/custom.xml><?xml version="1.0" encoding="utf-8"?>
<Properties xmlns="http://schemas.openxmlformats.org/officeDocument/2006/custom-properties" xmlns:vt="http://schemas.openxmlformats.org/officeDocument/2006/docPropsVTypes"/>
</file>